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r>
        <w:t xml:space="preserve"> </w:t>
      </w:r>
      <w:r>
        <w:t xml:space="preserve">Canada</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123 Innovation Street, Vancouver, BC V5Z 4E8</w:t>
      </w:r>
    </w:p>
    <w:p>
      <w:pPr>
        <w:pStyle w:val="BodyText"/>
      </w:pPr>
      <w:r>
        <w:t xml:space="preserve">Email: your.email@example.com | Phone: +1 (604) 555-7890</w:t>
      </w:r>
    </w:p>
    <w:p>
      <w:pPr>
        <w:pStyle w:val="BodyText"/>
      </w:pPr>
      <w:r>
        <w:t xml:space="preserve">October 26, 2023</w:t>
      </w:r>
    </w:p>
    <w:p>
      <w:pPr>
        <w:pStyle w:val="BodyText"/>
      </w:pPr>
      <w:r>
        <w:t xml:space="preserve">Hiring Manager</w:t>
      </w:r>
    </w:p>
    <w:p>
      <w:pPr>
        <w:pStyle w:val="BodyText"/>
      </w:pPr>
      <w:r>
        <w:t xml:space="preserve">Leading Tech Innovations Inc.</w:t>
      </w:r>
    </w:p>
    <w:p>
      <w:pPr>
        <w:pStyle w:val="BodyText"/>
      </w:pPr>
      <w:r>
        <w:t xml:space="preserve">456 Technology Boulevard</w:t>
      </w:r>
    </w:p>
    <w:p>
      <w:pPr>
        <w:pStyle w:val="BodyText"/>
      </w:pPr>
      <w:r>
        <w:t xml:space="preserve">Vancouver, BC V6B 5H9</w:t>
      </w:r>
    </w:p>
    <w:p>
      <w:pPr>
        <w:pStyle w:val="BodyText"/>
      </w:pPr>
      <w:r>
        <w:t xml:space="preserve">Dear Hiring Manager,</w:t>
      </w:r>
    </w:p>
    <w:p>
      <w:pPr>
        <w:pStyle w:val="BodyText"/>
      </w:pPr>
      <w:r>
        <w:t xml:space="preserve">I am writing this Internship Application Letter to express my enthusiastic interest in the Data Scientist Intern position at Leading Tech Innovations Inc. in Canada Vancouver. As a dedicated Computer Science student with specialized training in machine learning and data analytics, I am eager to contribute my technical skills while immersing myself in Vancouver's dynamic tech ecosystem—a hub renowned for its innovation and collaborative spirit within Canada's rapidly growing technology sector.</w:t>
      </w:r>
    </w:p>
    <w:p>
      <w:pPr>
        <w:pStyle w:val="BodyText"/>
      </w:pPr>
      <w:r>
        <w:t xml:space="preserve">My academic journey at the University of British Columbia has equipped me with a robust foundation in statistical modeling, predictive analytics, and programming languages essential for modern data science. Through my coursework in Advanced Machine Learning, Big Data Analytics, and Statistical Computing, I've developed proficiency in Python (Pandas, NumPy), SQL databases, and machine learning frameworks including TensorFlow and Scikit-learn. More importantly, I've applied these tools to real-world problems through extensive project work that demonstrates my ability to transform raw data into actionable business insights—a core expectation for any Data Scientist internship in Canada Vancouver.</w:t>
      </w:r>
    </w:p>
    <w:p>
      <w:pPr>
        <w:pStyle w:val="BodyText"/>
      </w:pPr>
      <w:r>
        <w:t xml:space="preserve">One notable project was my development of a customer churn prediction model for a local Vancouver retail startup. Using historical transaction data from over 50,000 customers, I engineered features that captured purchasing behavior patterns and trained ensemble models achieving 87% accuracy in identifying at-risk clients. This experience taught me the importance of stakeholder communication—translating technical findings into business recommendations for non-technical executives—a skill I believe aligns perfectly with your team's collaborative approach in Canada Vancouver. I also utilized Tableau to create interactive dashboards that visualized customer segmentation, enabling the startup to implement targeted retention strategies that reduced churn by 22% within six months.</w:t>
      </w:r>
    </w:p>
    <w:p>
      <w:pPr>
        <w:pStyle w:val="BodyText"/>
      </w:pPr>
      <w:r>
        <w:t xml:space="preserve">What particularly excites me about this opportunity is the unique position of Vancouver as a global technology nexus within Canada. The city's thriving tech community—home to industry leaders like Hootsuite, TELUS, and numerous AI-focused startups—creates an unparalleled environment for growth. I've followed your company's pioneering work in natural language processing applications for healthcare data, which resonates deeply with my personal interest in applying Data Science to solve societal challenges. Vancouver's commitment to sustainable innovation and its status as a top destination for international talent (especially through programs like the Global Skills Strategy) further solidify why Canada Vancouver represents the ideal location for me to launch my career as a Data Scientist.</w:t>
      </w:r>
    </w:p>
    <w:p>
      <w:pPr>
        <w:pStyle w:val="BodyText"/>
      </w:pPr>
      <w:r>
        <w:t xml:space="preserve">My technical toolkit extends beyond core analytics. I've contributed to open-source projects on GitHub, including an automated sentiment analysis tool for social media monitoring that leveraged NLP techniques. I also participated in the 2023 Vancouver Data Science Hackathon, where my team developed a predictive model for optimizing public transit routes using real-time traffic data—finishing in the top 5% of 150 competing teams. These experiences honed my ability to work within tight deadlines and thrive in collaborative environments, both critical for success in your fast-paced Data Scientist internship program.</w:t>
      </w:r>
    </w:p>
    <w:p>
      <w:pPr>
        <w:pStyle w:val="BodyText"/>
      </w:pPr>
      <w:r>
        <w:t xml:space="preserve">I understand that effective Data Scientists require not just technical prowess but also ethical awareness—especially regarding data privacy and algorithmic bias. I've completed the University of British Columbia's Ethics in AI certification course, where I examined case studies involving facial recognition systems and healthcare algorithms. This academic training directly prepares me to uphold the highest standards of integrity while handling sensitive data at your organization in Canada Vancouver.</w:t>
      </w:r>
    </w:p>
    <w:p>
      <w:pPr>
        <w:pStyle w:val="BodyText"/>
      </w:pPr>
      <w:r>
        <w:t xml:space="preserve">As an international student with a Canadian study permit, I am fully eligible to work in Canada without sponsorship requirements, allowing for seamless integration into your team from day one. I'm particularly drawn to how Leading Tech Innovations Inc. fosters professional development through mentorship programs—a value that mirrors my own approach to learning. I would be honored to contribute my enthusiasm for data-driven problem solving while learning from your esteemed data science professionals in the vibrant Canada Vancouver ecosystem.</w:t>
      </w:r>
    </w:p>
    <w:p>
      <w:pPr>
        <w:pStyle w:val="BodyText"/>
      </w:pPr>
      <w:r>
        <w:t xml:space="preserve">My resume, attached for your review, provides further detail about my academic projects and technical competencies. I am eager to discuss how my skills in machine learning implementation, statistical analysis, and business communication can support your team's objectives. Thank you for considering this Internship Application Letter—I welcome the opportunity to discuss my qualifications in an interview at your earliest convenience.</w:t>
      </w:r>
    </w:p>
    <w:p>
      <w:pPr>
        <w:pStyle w:val="BodyText"/>
      </w:pPr>
      <w:r>
        <w:t xml:space="preserve">With sincere appreciation for your time and consideration,</w:t>
      </w:r>
    </w:p>
    <w:p>
      <w:pPr>
        <w:pStyle w:val="BodyText"/>
      </w:pPr>
      <w:r>
        <w:t xml:space="preserve">Sincerely,</w:t>
      </w:r>
    </w:p>
    <w:p>
      <w:pPr>
        <w:pStyle w:val="BodyText"/>
      </w:pPr>
      <w:r>
        <w:br/>
      </w:r>
      <w:r>
        <w:br/>
      </w:r>
      <w:r>
        <w:br/>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Vancouver, Canada</dc:title>
  <dc:creator/>
  <dc:language>en</dc:language>
  <cp:keywords/>
  <dcterms:created xsi:type="dcterms:W3CDTF">2026-04-28T06:45:11Z</dcterms:created>
  <dcterms:modified xsi:type="dcterms:W3CDTF">2026-04-28T06:45:11Z</dcterms:modified>
</cp:coreProperties>
</file>

<file path=docProps/custom.xml><?xml version="1.0" encoding="utf-8"?>
<Properties xmlns="http://schemas.openxmlformats.org/officeDocument/2006/custom-properties" xmlns:vt="http://schemas.openxmlformats.org/officeDocument/2006/docPropsVTypes"/>
</file>